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FirstParagraph"/>
        <w:pageBreakBefore/>
      </w:pPr>
      <w:r>
        <w:t xml:space="preserve">Consequat aliquip ea ex nostrud excepteur incididunt id nulla. Consectetur nostrud aute excepteur laborum fugiat cillum. In nulla mollit est amet. Non laboris dolore amet mollit cillum elit enim magna quis commodo. Pariatur ea ipsum elit anim aliquip excepteur et in laboris duis ad amet excepteur et. Dolor adipisicing et sint nisi irure nisi nulla aliqua duis deserunt ut amet qui. Sint aute dolor laboris mollit pariatur id tempor pariatur elit officia dolor officia est.</w:t>
      </w:r>
    </w:p>
    <w:p>
      <w:pPr>
        <w:pStyle w:val="BodyText"/>
      </w:pPr>
      <w:r>
        <w:t xml:space="preserve">Occaecat velit excepteur in est adipisicing ea sit duis officia. Nisi duis eu voluptate eiusmod occaecat irure aliquip.</w:t>
      </w:r>
      <w:r>
        <w:rPr>
          <w:rStyle w:val="FootnoteReference"/>
        </w:rPr>
        <w:footnoteReference w:id="20"/>
      </w:r>
      <w:r>
        <w:t xml:space="preserve"> </w:t>
      </w:r>
      <w:r>
        <w:t xml:space="preserve">Nostrud cupidatat mollit fugiat aliquip consectetur consectetur Lorem enim labore ipsum incididunt reprehenderit officia. Minim non dolor nulla consectetur anim officia veniam. Nostrud in pariatur deserunt magna eiusmod mollit quis labore. Est deserunt fugiat veniam aliquip quis cillum ipsum.</w:t>
      </w:r>
    </w:p>
    <w:p>
      <w:pPr>
        <w:pStyle w:val="BodyText"/>
      </w:pPr>
      <w:r>
        <w:t xml:space="preserve">Duis in ipsum exercitation cupidatat deserunt ea. Irure esse veniam eu do. Dolore laboris elit occaecat non cupidatat dolore. Ipsum est occaecat in eu. Id minim qui consectetur eiusmod aute. Aute occaecat sunt adipisicing duis ipsum occaecat. Et tempor dolore ipsum nulla nulla.</w:t>
      </w:r>
    </w:p>
    <w:p>
      <w:pPr>
        <w:pStyle w:val="BodyText"/>
      </w:pPr>
      <w:r>
        <w:t xml:space="preserve">Aute culpa reprehenderit ex est proident adipisicing magna occaecat laborum. Tempor amet irure exercitation esse adipisicing enim. Incididunt do ea ut pariatur enim.</w:t>
      </w:r>
    </w:p>
    <w:p>
      <w:pPr>
        <w:pStyle w:val="BodyText"/>
      </w:pPr>
      <w:r>
        <w:t xml:space="preserve">Velit qui exercitation ullamco cupidatat tempor ad sint aliqua. Nostrud Lorem et sint Lorem aute commodo sit veniam commodo ea. Do ut commodo eu id magna qui nulla sint anim labore aliquip aliqua fugiat consectetur. Dolor reprehenderit et consectetur ut labore commodo tempor laboris elit Lorem. Duis ipsum dolore id consequat ipsum sint duis exercitation nisi eiusmod.</w:t>
      </w:r>
    </w:p>
    <w:p>
      <w:pPr>
        <w:pStyle w:val="BodyText"/>
      </w:pPr>
      <w:r>
        <w:t xml:space="preserve">Non anim est ad Lorem enim et aliqua eiusmod pariatur eiusmod cupidatat dolor aute veniam. Pariatur consectetur duis nostrud eu sit laboris sit velit adipisicing amet. Sint duis pariatur nostrud eiusmod esse magna sit culpa occaecat dolor occaecat. Commodo non cupidatat non enim officia pariatur culpa do aliquip cupidatat ut cillum. Adipisicing cillum irure tempor incididunt. Commodo officia adipisicing aute quis. Sunt esse sunt velit et eiusmod adipisicing voluptate qui labore.</w:t>
      </w:r>
    </w:p>
    <w:p>
      <w:pPr>
        <w:pStyle w:val="BodyText"/>
      </w:pPr>
      <w:r>
        <w:t xml:space="preserve">Tables make everything more believable, don’t you agree?</w:t>
      </w:r>
    </w:p>
    <w:tbl>
      <w:tblPr>
        <w:tblStyle w:val="Table"/>
        <w:tblW w:type="auto" w:w="0"/>
        <w:tblLook w:firstRow="1" w:lastRow="1" w:firstColumn="0" w:lastColumn="0" w:noHBand="0" w:noVBand="0" w:val="0020"/>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Duis minim adipisicing qui aliquip excepteur dolor ex sunt magna ut aliqua consectetur voluptate. Consequat incididunt sit in commodo sunt cillum et aliqua dolore irure. Laboris et aute fugiat qui ex proident. Ut consectetur occaecat consectetur proident. Anim nulla aute dolore excepteur dolor.</w:t>
      </w:r>
    </w:p>
    <w:p>
      <w:pPr>
        <w:pStyle w:val="BodyText"/>
      </w:pPr>
      <w:r>
        <w:t xml:space="preserve">Officia aute enim eiusmod minim excepteur est dolor adipisicing. Minim qui laborum id laboris consequat exercitation esse sit amet nulla. Est deserunt ad excepteur voluptate elit ipsum amet id sunt nulla. Excepteur officia esse sint ea do velit aute et cupidatat aliquip ipsum consectetur reprehenderit non. Pariatur anim pariatur culpa do proident Lorem.</w:t>
      </w:r>
    </w:p>
    <w:p>
      <w:pPr>
        <w:pStyle w:val="BodyText"/>
      </w:pPr>
      <w:r>
        <w:t xml:space="preserve">Eu consectetur pariatur non est voluptate ad sint incididunt ad ut reprehenderit sit ad proident. Voluptate voluptate eiusmod sunt ut excepteur aliquip amet ut reprehenderit esse esse anim. Eu nostrud ex nulla ex ea. Dolor laborum fugiat ullamco nostrud consequat sint irure amet voluptate in quis.</w:t>
      </w:r>
    </w:p>
    <w:p>
      <w:pPr>
        <w:pStyle w:val="BodyText"/>
      </w:pPr>
      <w:r>
        <w:t xml:space="preserve">But if you really want to make a point, it’s hard to beat a picture. They say it could be work a thousand words, or a kiloword, if you will. That reminds me of another story, but I’ll tell it some other time. For now, enjoy this photograph of the Church of the Holy Sepulchre in Jerusalem. It is formatted to be three inches in height.</w:t>
      </w:r>
    </w:p>
    <w:p>
      <w:pPr>
        <w:pStyle w:val="CaptionedFigure"/>
      </w:pPr>
      <w:r>
        <w:drawing>
          <wp:inline>
            <wp:extent cx="1828800" cy="2743200"/>
            <wp:effectExtent b="0" l="0" r="0" t="0"/>
            <wp:docPr descr="Photo by Robert Bye on Unsplash" title="" id="22" name="Picture"/>
            <a:graphic>
              <a:graphicData uri="http://schemas.openxmlformats.org/drawingml/2006/picture">
                <pic:pic>
                  <pic:nvPicPr>
                    <pic:cNvPr descr="./images/robert-bye-W4V4vtq36NU-unsplash.jpg" id="23" name="Picture"/>
                    <pic:cNvPicPr>
                      <a:picLocks noChangeArrowheads="1" noChangeAspect="1"/>
                    </pic:cNvPicPr>
                  </pic:nvPicPr>
                  <pic:blipFill>
                    <a:blip r:embed="rId21"/>
                    <a:stretch>
                      <a:fillRect/>
                    </a:stretch>
                  </pic:blipFill>
                  <pic:spPr bwMode="auto">
                    <a:xfrm>
                      <a:off x="0" y="0"/>
                      <a:ext cx="1828800" cy="2743200"/>
                    </a:xfrm>
                    <a:prstGeom prst="rect">
                      <a:avLst/>
                    </a:prstGeom>
                    <a:noFill/>
                    <a:ln w="9525">
                      <a:noFill/>
                      <a:headEnd/>
                      <a:tailEnd/>
                    </a:ln>
                  </pic:spPr>
                </pic:pic>
              </a:graphicData>
            </a:graphic>
          </wp:inline>
        </w:drawing>
      </w:r>
    </w:p>
    <w:p>
      <w:pPr>
        <w:pStyle w:val="ImageCaption"/>
      </w:pPr>
      <w:r>
        <w:t xml:space="preserve">Photo by</w:t>
      </w:r>
      <w:r>
        <w:t xml:space="preserve"> </w:t>
      </w:r>
      <w:hyperlink r:id="rId24">
        <w:r>
          <w:rPr>
            <w:rStyle w:val="Hyperlink"/>
          </w:rPr>
          <w:t xml:space="preserve">Robert Bye</w:t>
        </w:r>
      </w:hyperlink>
      <w:r>
        <w:t xml:space="preserve"> </w:t>
      </w:r>
      <w:r>
        <w:t xml:space="preserve">on</w:t>
      </w:r>
      <w:r>
        <w:t xml:space="preserve"> </w:t>
      </w:r>
      <w:hyperlink r:id="rId25">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w:t>
      </w:r>
    </w:p>
    <w:p>
      <w:pPr>
        <w:pStyle w:val="BodyText"/>
      </w:pPr>
      <w:r>
        <w:t xml:space="preserve">Ad eu consectetur aute officia ipsum sit anim excepteur cillum ad Lorem. Consectetur cupidatat magna irure cupidatat. Consequat laborum veniam nisi deserunt consectetur deserunt Lorem fugiat excepteur excepteur ea nulla. Nulla sunt mollit ut magna pariatur sint aliquip.</w:t>
      </w:r>
    </w:p>
    <w:p>
      <w:pPr>
        <w:pStyle w:val="BodyText"/>
      </w:pPr>
      <w:r>
        <w:t xml:space="preserve">Incididunt tempor nostrud veniam minim labore quis exercitation tempor. Mollit laborum veniam est laborum reprehenderit eu cillum. Ad eu ad nisi esse proident pariatur sint irure cupidatat. Pariatur magna minim dolor culpa ea est sint quis ex nisi tempor exercitation occaecat minim. Reprehenderit esse ipsum dolore culpa commodo cillum quis reprehenderit. Cillum qui sint deserunt cupidatat enim in enim ad reprehenderit id et. Ipsum laborum ea non cupidatat eiusmod in proident nulla deserunt pariatur irure nulla proident duis.</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w:t>
      </w:r>
    </w:p>
    <w:p>
      <w:pPr>
        <w:pStyle w:val="BodyText"/>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Introduction sub-section</w:t>
      </w:r>
    </w:p>
    <w:p>
      <w:pPr>
        <w:pStyle w:val="FirstParagraph"/>
      </w:pPr>
      <w:r>
        <w:t xml:space="preserve">Pariatur nostrud aliqua ipsum ea ut voluptate elit et ullamco officia aliqua. Laboris ipsum do ipsum ea aute minim sint cupidatat ipsum veniam occaecat sunt. Amet tempor ad deserunt magna sunt qui ea enim voluptate reprehenderit nisi.</w:t>
      </w:r>
    </w:p>
    <w:p>
      <w:pPr>
        <w:pStyle w:val="BodyText"/>
      </w:pPr>
      <w:r>
        <w:t xml:space="preserve">Enim minim aliquip ex Lorem magna non non minim incididunt incididunt irure amet. Proident irure laboris dolore eiusmod est amet cupidatat nostrud. Cillum ullamco deserunt fugiat id aliqua. Excepteur dolor tempor excepteur ipsum et nulla veniam enim proident cillum. Consectetur reprehenderit proident veniam reprehenderit commodo id sunt sunt. Tempor ex elit eiusmod adipisicing id qui ut ipsum reprehenderit. Est minim aliquip nisi nisi elit pariatur id excepteur excepteur elit.</w:t>
      </w:r>
    </w:p>
    <w:p>
      <w:pPr>
        <w:pStyle w:val="BodyText"/>
      </w:pPr>
      <w:r>
        <w:t xml:space="preserve">Dolor occaecat ea duis velit nostrud in do commodo. Exercitation quis laborum minim consequat sint exercitation non est. Sint commodo fugiat do pariatur commodo ad duis id et et. Pariatur eiusmod excepteur eu do aute cillum ut reprehenderit duis.</w:t>
      </w:r>
      <w:r>
        <w:t xml:space="preserve"> </w:t>
      </w:r>
      <w:r>
        <w:t xml:space="preserve">“</w:t>
      </w:r>
      <w:r>
        <w:t xml:space="preserve">Et tales leges nullo modo licet observare.</w:t>
      </w:r>
      <w:r>
        <w:t xml:space="preserve">”</w:t>
      </w:r>
      <w:r>
        <w:rPr>
          <w:rStyle w:val="FootnoteReference"/>
        </w:rPr>
        <w:footnoteReference w:id="26"/>
      </w:r>
    </w:p>
    <w:p>
      <w:pPr>
        <w:pStyle w:val="BodyText"/>
      </w:pPr>
      <w:r>
        <w:t xml:space="preserve">Deserunt nulla dolore id eu aliquip amet consequat consequat quis tempor mollit. Culpa duis ipsum eu amet culpa occaecat voluptate amet culpa labore elit tempor duis. Quis non esse pariatur aliquip minim adipisicing culpa excepteur pariatur dolor voluptate.</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8"/>
      </w:r>
      <w:r>
        <w:t xml:space="preserve"> </w:t>
      </w:r>
      <w:r>
        <w:t xml:space="preserve">Laborum est exercitation cillum irure enim non commodo nisi. Nostrud culpa amet reprehenderit ad.</w:t>
      </w:r>
    </w:p>
    <w:p>
      <w:pPr>
        <w:pStyle w:val="BodyText"/>
      </w:pPr>
      <w:r>
        <w:t xml:space="preserve">Anim aute fugiat voluptate laboris dolor sint duis.</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30"/>
      </w:r>
      <w:r>
        <w:t xml:space="preserve"> </w:t>
      </w:r>
      <w:r>
        <w:t xml:space="preserve">Non sit consequat mollit enim culpa aliquip eiusmod ipsum proident dolor non. Ea cillum duis ut sint Lorem cillum dolore aliquip.</w:t>
      </w:r>
    </w:p>
    <w:p>
      <w:pPr>
        <w:pStyle w:val="BodyText"/>
      </w:pPr>
      <w:r>
        <w:t xml:space="preserve">Nostrud pariatur pariatur qui fugiat mollit incididunt sunt consequat cillum adipisicing adipisicing. Culpa minim veniam voluptate voluptate. Exercitation reprehenderit mollit qui enim elit dolore do deserunt.</w:t>
      </w:r>
    </w:p>
    <w:p>
      <w:pPr>
        <w:pStyle w:val="BodyText"/>
      </w:pPr>
      <w:r>
        <w:t xml:space="preserve">Aliquip dolore tempor proident et dolore sit exercitation in esse tempor consectetur pariatur. Do deserunt quis occaecat ex non dolor labore voluptate. Commodo id mollit nisi ex ullamco.</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p>
    <w:p>
      <w:pPr>
        <w:pStyle w:val="BodyText"/>
      </w:pPr>
      <w:r>
        <w:t xml:space="preserve">Amet dolor eiusmod sint aute occaecat fugiat ex sint do ea fugiat officia enim enim. Nisi duis sunt cupidatat sit amet laborum velit exercitation. Adipisicing sint deserunt sunt culpa. Ad aliqua exercitation non eu officia incididunt veniam Lorem veniam.</w:t>
      </w:r>
    </w:p>
    <w:p>
      <w:pPr>
        <w:pStyle w:val="Heading2"/>
      </w:pPr>
      <w:r>
        <w:t xml:space="preserve">Section 1</w:t>
      </w:r>
    </w:p>
    <w:p>
      <w:pPr>
        <w:pStyle w:val="FirstParagraph"/>
      </w:pPr>
      <w:r>
        <w:t xml:space="preserve">Cupidatat cillum cupidatat labore consequat do nulla eu nulla. Aliqua ad minim ullamco nulla sit consequat labore tempor nostrud commodo commodo. Cillum consequat adipisicing sint dolor est aute velit. Id non amet amet in ut commodo. Ipsum est et amet ea adipisicing commodo.</w:t>
      </w:r>
    </w:p>
    <w:p>
      <w:pPr>
        <w:pStyle w:val="BodyText"/>
      </w:pPr>
      <w:r>
        <w:t xml:space="preserve">Consectetur do ullamco laboris incididunt excepteur ipsum eiusmod qui. Elit id do tempor sunt veniam cupidatat velit veniam magna laboris et non id. Elit non aliquip occaecat proident ullamco fugiat incididunt ad. Reprehenderit sunt aliquip consequat et laborum nostrud do. Duis elit deserunt magna eiusmod.</w:t>
      </w:r>
    </w:p>
    <w:p>
      <w:pPr>
        <w:pStyle w:val="BodyText"/>
      </w:pPr>
      <w:r>
        <w:t xml:space="preserve">In ad excepteur ipsum do anim officia nostrud nulla Lorem esse do non elit mollit. Et incididunt dolor elit tempor excepteur ad. Ullamco elit sit ad do nostrud esse ipsum excepteur consequat adipisicing aliquip ullamco amet amet.</w:t>
      </w:r>
    </w:p>
    <w:p>
      <w:pPr>
        <w:pStyle w:val="BodyText"/>
      </w:pPr>
      <w:r>
        <w:t xml:space="preserve">Ipsum irure do esse est do aute id exercitation. Irure elit dolore eu commodo qui pariatur. Velit id incididunt nisi ut officia ipsum fugiat ipsum non amet nostrud.</w:t>
      </w:r>
    </w:p>
    <w:p>
      <w:pPr>
        <w:pStyle w:val="BodyText"/>
      </w:pPr>
      <w:r>
        <w:t xml:space="preserve">Culpa aute voluptate deserunt deserunt officia incididunt. Dolor eiusmod aute sint occaecat ipsum culpa culpa proident. Tempor nulla nisi veniam amet irure velit excepteur pariatur dolore consectetur pariatur voluptate nulla adipisicing. Culpa Lorem fugiat ad dolore est ipsum aliquip magna irure sint ex aliquip.</w:t>
      </w:r>
    </w:p>
    <w:p>
      <w:pPr>
        <w:pStyle w:val="BodyText"/>
      </w:pPr>
      <w:r>
        <w:t xml:space="preserve">Ex labore sunt et quis. Non ullamco irure id elit nostrud dolore ullamco proident enim elit excepteur velit. Qui ipsum dolor id aliquip sit ex fugiat.</w:t>
      </w:r>
    </w:p>
    <w:p>
      <w:pPr>
        <w:pStyle w:val="BodyText"/>
      </w:pPr>
      <w:r>
        <w:t xml:space="preserve">Consectetur ullamco anim consectetur aliquip sit eiusmod ad amet enim dolore ex. Fugiat magna nulla cillum commodo. Aliqua elit minim tempor excepteur eu. Minim magna eiusmod aliquip pariatur. Consectetur incididunt ipsum deserunt quis quis exercitation exercitation id ad ut esse nostrud.</w:t>
      </w:r>
    </w:p>
    <w:p>
      <w:pPr>
        <w:pStyle w:val="BodyText"/>
      </w:pPr>
      <w:r>
        <w:t xml:space="preserve">Culpa dolor sunt qui cupidatat excepteur. Elit sunt quis deserunt do ex voluptate eu tempor. Mollit et occaecat consectetur deserunt proident nostrud elit.</w:t>
      </w:r>
    </w:p>
    <w:p>
      <w:pPr>
        <w:pStyle w:val="BodyText"/>
      </w:pPr>
      <w:r>
        <w:t xml:space="preserve">Fugiat adipisicing elit laboris elit enim magna consequat magna incididunt in tempor in commodo. Tempor veniam enim sint eu esse amet Lorem non veniam. Tempor est aliqua nostrud pariatur ipsum laborum ut magna velit dolore. Officia sunt esse ea irure nulla officia esse deserunt ex amet enim dolor minim. Exercitation amet sunt deserunt non elit ut sint. Eu ut veniam proident enim tempor eu duis aliquip Lorem id do nulla aliqua.</w:t>
      </w:r>
    </w:p>
    <w:p>
      <w:pPr>
        <w:pStyle w:val="BodyText"/>
      </w:pPr>
      <w:r>
        <w:t xml:space="preserve">Duis dolore laborum nulla adipisicing nulla ipsum nostrud sunt adipisicing. Deserunt aute nostrud velit incididunt tempor non. Anim proident sunt consequat est irure do sint est. Deserunt quis consectetur sit enim proident elit aliqua. Anim nisi enim enim quis laborum ullamco elit reprehenderit. Consequat consectetur reprehenderit duis culpa enim cillum in id et veniam aute laborum mollit est. Magna nisi esse culpa deserunt in duis.</w:t>
      </w:r>
    </w:p>
    <w:p>
      <w:pPr>
        <w:pStyle w:val="BodyText"/>
      </w:pPr>
      <w:r>
        <w:t xml:space="preserve">Ea sint officia labore tempor consequat deserunt culpa magna. Sunt exercitation laborum eu velit duis. Cupidatat mollit duis dolor dolor exercitation velit excepteur incididunt aliqua dolore. Veniam consequat voluptate do id sit tempor labore adipisicing pariatur ea. Nulla qui aliqua pariatur dolore labore aliqua mollit et ad eu eiusmod anim voluptate. Reprehenderit aliqua aliqua ad consectetur enim eiusmod minim quis est deserunt deserunt dolore commodo.</w:t>
      </w:r>
    </w:p>
    <w:p>
      <w:pPr>
        <w:pStyle w:val="BodyText"/>
      </w:pPr>
      <w:r>
        <w:t xml:space="preserve">Excepteur esse aute velit dolor veniam consectetur eiusmod nulla aute nulla nostrud aliqua voluptate. Ad est sit pariatur dolore consequat ex et pariatur dolor et fugiat. Ad ullamco qui officia amet.</w:t>
      </w:r>
    </w:p>
    <w:p>
      <w:pPr>
        <w:pStyle w:val="BodyText"/>
      </w:pPr>
      <w:r>
        <w:t xml:space="preserve">Nostrud amet ipsum exercitation amet reprehenderit id amet. Pariatur anim commodo anim quis excepteur. Pariatur ipsum amet labore reprehenderit commodo veniam aute mollit aliquip. Lorem adipisicing ipsum sunt est proident id. Reprehenderit cupidatat cillum ullamco quis eiusmod ex sint dolore eu. Adipisicing consectetur eu exercitation est cupidatat Lorem culpa occaecat eu reprehenderit incididunt nulla.</w:t>
      </w:r>
    </w:p>
    <w:p>
      <w:pPr>
        <w:pStyle w:val="BodyText"/>
      </w:pPr>
      <w:r>
        <w:t xml:space="preserve">Pariatur velit ea laboris qui sit labore minim aliquip cupidatat est nulla. Non veniam do do culpa duis quis. Nostrud sint nulla do eiusmod labore aute nulla sint consequat mollit et eu. Exercitation ut ut consequat excepteur consequat do enim deserunt irure ut. Magna id est tempor sit.</w:t>
      </w:r>
    </w:p>
    <w:p>
      <w:pPr>
        <w:pStyle w:val="BodyText"/>
      </w:pPr>
      <w:r>
        <w:t xml:space="preserve">Mollit eu proident eiusmod consectetur deserunt exercitation. Dolore veniam labore ea anim. Adipisicing eiusmod et eu magna deserunt ut ad. Qui dolore esse eu proident id proident enim ipsum dolore sit nulla ea am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 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2"/>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1 John. 4:16)</w:t>
      </w:r>
    </w:p>
    <w:p>
      <w:pPr>
        <w:pStyle w:val="BodyText"/>
      </w:pPr>
      <w:r>
        <w:t xml:space="preserve">Tempor ullamco Lorem id aute occaecat consectetur eiusmod aliqua sunt sint. Dolore eiusmod voluptate esse commodo ex dolore elit ullamco ut laborum incididunt et nostrud enim. Exercitation voluptate duis mollit quis esse velit occaecat ea enim sit. Fugiat commodo et et est ut qui pariatur duis.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3"/>
      </w:r>
      <w:r>
        <w:t xml:space="preserve"> </w:t>
      </w:r>
      <w:r>
        <w:t xml:space="preserve">Tempor proident incididunt ipsum laborum enim excepteur consectetur magna aliquip duis exercitation. Excepteur commodo sit culpa occaecat laboris labore mollit veniam. Non ad exercitation elit eiusmod reprehenderit qui.</w:t>
      </w:r>
    </w:p>
    <w:p>
      <w:pPr>
        <w:pStyle w:val="BodyText"/>
      </w:pPr>
      <w:r>
        <w:t xml:space="preserve">Minim proident proident laboris adipisicing laborum occaecat cupidatat eiusmod veniam ex. Sunt sit eu labore qui. Irure laborum ea aute ipsum proident elit est laboris et dolore nulla adipisicing. Dolore nulla in minim minim aliquip. Nostrud proident do consequat enim elit incididunt aliqua non voluptate ipsum eiusmod ad exercitation.</w:t>
      </w:r>
    </w:p>
    <w:p>
      <w:pPr>
        <w:pStyle w:val="BodyText"/>
      </w:pPr>
      <w:r>
        <w:t xml:space="preserve">Eu culpa qui magna consequat ad excepteur est fugiat aute dolore. Esse commodo dolor officia consequat adipisicing. Voluptate ex deserunt deserunt cillum dolore deserunt ex cillum tempor labore ut sunt. Exercitation deserunt in ex eiusmod nostrud elit esse officia voluptate sunt. Sunt ut cillum velit laboris elit elit deserunt incididunt sint.</w:t>
      </w:r>
    </w:p>
    <w:p>
      <w:pPr>
        <w:pStyle w:val="BodyText"/>
      </w:pPr>
      <w:r>
        <w:t xml:space="preserve">Lorem exercitation aliquip mollit exercitation mollit. Mollit nostrud minim pariatur dolor culpa aliqua cupidatat. Nulla reprehenderit ex laborum irure irure. Labore aliquip non pariatur consectetur eiusmod. Cillum exercitation eiusmod eiusmod labore ipsum officia deserunt eiusmod proident commodo anim qui sint. Ipsum pariatur veniam deserunt duis labore sunt culpa cillum magna minim est reprehenderit laborum. Minim reprehenderit duis exercitation cillum qui.</w:t>
      </w:r>
    </w:p>
    <w:p>
      <w:pPr>
        <w:pStyle w:val="BodyText"/>
      </w:pPr>
      <w:r>
        <w:t xml:space="preserve">Est et qui ad in ullamco est nisi qui in. Aliqua eiusmod consequat officia nisi aute. Elit sunt et aliquip nulla.</w:t>
      </w:r>
    </w:p>
    <w:p>
      <w:pPr>
        <w:pStyle w:val="Heading2"/>
      </w:pPr>
      <w:r>
        <w:t xml:space="preserve">Section 2</w:t>
      </w:r>
    </w:p>
    <w:p>
      <w:pPr>
        <w:pStyle w:val="FirstParagraph"/>
      </w:pPr>
      <w:r>
        <w:t xml:space="preserve">Laborum voluptate dolor eiusmod aliquip do et voluptate officia pariatur excepteur minim sunt Lorem tempor. Culpa enim dolor id voluptate ut. Aute laboris occaecat consequat sunt ullamco elit voluptate consectetur sunt adipisicing. Lorem laborum enim ex duis exercitation commodo ad Lorem non sunt.</w:t>
      </w:r>
    </w:p>
    <w:p>
      <w:pPr>
        <w:pStyle w:val="BodyText"/>
      </w:pPr>
      <w:r>
        <w:t xml:space="preserve">Magna labore adipisicing non voluptate. Ipsum consectetur pariatur amet amet tempor anim enim amet enim adipisicing. Quis consequat nisi culpa exercitation magna non nisi laboris est aliquip non. Aute culpa sint id sit. Ea adipisicing esse ea incididunt occaecat adipisicing. Est labore ullamco quis incididunt labore qui elit do.</w:t>
      </w:r>
    </w:p>
    <w:p>
      <w:pPr>
        <w:pStyle w:val="BodyText"/>
      </w:pPr>
      <w:r>
        <w:t xml:space="preserve">Occaecat qui minim cupidatat quis culpa adipisicing ipsum. Proident eu ipsum quis magna proident minim irure reprehenderit ex voluptate in labore labore commodo. Officia id magna dolor nulla sit minim et dolor consequat cillum. Velit incididunt enim do qui elit aute est incididunt.</w:t>
      </w:r>
    </w:p>
    <w:p>
      <w:pPr>
        <w:pStyle w:val="BodyText"/>
      </w:pPr>
      <w:r>
        <w:t xml:space="preserve">Aliquip officia deserunt reprehenderit in quis cupidatat cillum incididunt culpa Lorem elit et ut laboris. Aute labore velit sunt ipsum irure mollit eu irure exercitation non veniam quis. Velit aute consectetur occaecat mollit reprehenderit occaecat eiusmod proident et reprehenderit. Consectetur aliqua pariatur do dolore.</w:t>
      </w:r>
    </w:p>
    <w:p>
      <w:pPr>
        <w:pStyle w:val="BodyText"/>
      </w:pPr>
      <w:r>
        <w:t xml:space="preserve">Cupidatat aute ea officia consectetur irure veniam officia anim esse aliqua velit ut. Culpa consequat sunt ad nulla amet commodo reprehenderit ad non. Qui ea id ullamco sint est do nostrud reprehenderit ut velit do ex. Eiusmod aliqua irure pariatur duis veniam quis esse id labore reprehenderit. Ipsum occaecat elit est et id laborum anim. Deserunt anim ipsum ex et consequat sint amet cupidatat ullamco ex nostrud ullamco. Dolore ullamco voluptate incididunt culpa occaecat.</w:t>
      </w:r>
    </w:p>
    <w:p>
      <w:pPr>
        <w:pStyle w:val="BodyText"/>
      </w:pPr>
      <w:r>
        <w:t xml:space="preserve">Minim fugiat nostrud ad dolor ullamco commodo laborum laboris esse laboris aliquip nulla. Proident irure ex laboris ullamco aute nisi sit adipisicing. Esse eu nisi voluptate do.</w:t>
      </w:r>
    </w:p>
    <w:p>
      <w:pPr>
        <w:pStyle w:val="BodyText"/>
      </w:pPr>
      <w:r>
        <w:t xml:space="preserve">Esse amet laborum nulla quis laborum veniam consequat ad labore et qui amet aute excepteur. Adipisicing ipsum id est non aliquip laborum dolor velit. Laboris tempor ullamco eiusmod in incididunt adipisicing anim deserunt Lorem anim est.</w:t>
      </w:r>
    </w:p>
    <w:p>
      <w:pPr>
        <w:pStyle w:val="BodyText"/>
      </w:pPr>
      <w:r>
        <w:t xml:space="preserve">Reprehenderit sunt ipsum minim consequat aliqua esse labore laboris aliquip qui minim. Consectetur excepteur sit sit non cupidatat. In sint nulla sunt duis cillum sit fugiat dolor ipsum. Dolore commodo velit ipsum aliquip. Deserunt cillum reprehenderit cillum tempor cillum ut est magna. Sit exercitation elit in occaecat exercitation.</w:t>
      </w:r>
    </w:p>
    <w:p>
      <w:pPr>
        <w:pStyle w:val="BodyText"/>
      </w:pPr>
      <w:r>
        <w:t xml:space="preserve">Ipsum do velit aliquip non esse incididunt exercitation ea exercitation. Aliquip id do sit velit consectetur irure deserunt consequat in non dolore mollit. Mollit proident fugiat ex aliqua pariatur sint eu veniam incididunt. Eu sit minim culpa tempor velit velit sunt proident velit aliquip.</w:t>
      </w:r>
    </w:p>
    <w:p>
      <w:pPr>
        <w:pStyle w:val="Heading2"/>
      </w:pPr>
      <w:r>
        <w:t xml:space="preserve">Section 3</w:t>
      </w:r>
    </w:p>
    <w:p>
      <w:pPr>
        <w:pStyle w:val="FirstParagraph"/>
      </w:pPr>
      <w:r>
        <w:t xml:space="preserve">Ullamco amet cupidatat consectetur duis incididunt veniam aliqua ea do. Ipsum cupidatat magna non ad eu sint ut cupidatat. Do eu minim laborum dolor minim.</w:t>
      </w:r>
    </w:p>
    <w:p>
      <w:pPr>
        <w:pStyle w:val="BodyText"/>
      </w:pPr>
      <w:r>
        <w:t xml:space="preserve">Aliqua ullamco aute ad et voluptate sit veniam anim quis ullamco quis mollit aliquip. Exercitation eu eu dolor laboris laboris consectetur pariatur commodo nisi duis ex occaecat consequat. Ipsum elit sint aliquip minim laboris elit elit proident incididunt pariatur minim ex aute nostrud. Aute eiusmod nulla in ea labore occaecat reprehenderit officia esse commodo sunt. Est voluptate mollit voluptate magna ea officia esse minim. Dolore id excepteur mollit nisi proident proident consectetur ad magna ullamco aliqua.</w:t>
      </w:r>
    </w:p>
    <w:p>
      <w:pPr>
        <w:pStyle w:val="BodyText"/>
      </w:pPr>
      <w:r>
        <w:t xml:space="preserve">Labore ipsum est enim do mollit aliquip pariatur adipisicing aute proident incididunt sit labore labore. Cillum quis mollit quis pariatur reprehenderit enim. Proident incididunt esse aute officia nostrud do ad. Ipsum magna reprehenderit sunt laborum nisi sit eiusmod in id dolor sit aute irure. Quis esse eu laboris velit deserunt fugiat sit enim velit deserunt reprehenderit aute sint.</w:t>
      </w:r>
    </w:p>
    <w:p>
      <w:pPr>
        <w:pStyle w:val="BodyText"/>
      </w:pPr>
      <w:r>
        <w:t xml:space="preserve">In officia commodo consequat laborum sit anim commodo. Fugiat non est amet reprehenderit veniam pariatur excepteur occaecat ipsum. Deserunt laborum irure sint anim eu sint Lorem do duis laboris sit deserunt. Ipsum anim sit voluptate Lorem minim incididunt elit consequat pariatur enim sit minim duis. Minim in commodo excepteur cupidatat laborum incididunt consequat exercitation non officia nulla quis duis. Deserunt eiusmod occaecat amet pariatur pariatur qui in labore velit cillum ullamco ipsum.</w:t>
      </w:r>
    </w:p>
    <w:p>
      <w:pPr>
        <w:pStyle w:val="BodyText"/>
      </w:pPr>
      <w:r>
        <w:t xml:space="preserve">Reprehenderit sint enim irure eiusmod dolore. Esse ipsum enim irure dolore nostrud minim do magna elit adipisicing culpa labore. Adipisicing eiusmod incididunt commodo est deserunt minim anim reprehenderit Lorem mollit id nisi cupidatat. Ea voluptate sint eiusmod pariatur. Excepteur ullamco adipisicing Lorem adipisicing laborum fugiat est dolore tempor tempor non officia velit. Adipisicing duis commodo consectetur cupidatat commodo sint. Sit mollit id et commodo velit aute id.</w:t>
      </w:r>
    </w:p>
    <w:p>
      <w:pPr>
        <w:pStyle w:val="BodyText"/>
      </w:pPr>
      <w:r>
        <w:t xml:space="preserve">Irure ullamco laboris officia laborum ullamco duis elit consectetur sit Lorem. Ullamco elit reprehenderit nulla pariatur proident consequat officia Lorem nostrud proident non magna officia. Commodo elit cupidatat sit anim et ex. Excepteur non sint cillum nostrud esse minim proident dolor consequat. Tempor magna quis exercitation deserunt aliqua in anim dolore eiusmod dolore elit. Deserunt ea culpa ex nisi velit est nisi aliqua pariatur.</w:t>
      </w:r>
    </w:p>
    <w:p>
      <w:pPr>
        <w:pStyle w:val="BodyText"/>
      </w:pPr>
      <w:r>
        <w:t xml:space="preserve">Irure minim dolor anim dolor occaecat duis proident laboris minim. Ex sunt sint laboris esse eu quis eiusmod et minim mollit aliqua magna. Sint enim culpa nisi minim deserunt dolor enim.</w:t>
      </w:r>
    </w:p>
    <w:p>
      <w:pPr>
        <w:pStyle w:val="BodyText"/>
      </w:pPr>
      <w:r>
        <w:t xml:space="preserve">Pariatur magna veniam Lorem esse deserunt cupidatat amet non est. Aliqua eu occaecat velit velit ad non eiusmod. Sint nulla quis pariatur non. Duis nulla incididunt aliquip irure ea do laboris est deserunt ut sint ad exercitation. Laboris duis elit id dolor sint culpa elit. Culpa voluptate non ullamco deserunt.</w:t>
      </w:r>
    </w:p>
    <w:p>
      <w:pPr>
        <w:pStyle w:val="BodyText"/>
      </w:pPr>
      <w:r>
        <w:t xml:space="preserve">Et laboris commodo elit est pariatur reprehenderit. Esse cillum ex ex sit qui ipsum sint commodo est sint deserunt. Ipsum duis enim dolor minim est ad aute irure nisi duis cillum velit dolore. Cillum velit nulla amet consectetur laborum. Amet Lorem aliqua minim proident culpa aliqua ea culpa aliqua ex.</w:t>
      </w:r>
    </w:p>
    <w:p>
      <w:pPr>
        <w:pStyle w:val="BodyText"/>
      </w:pPr>
      <w:r>
        <w:t xml:space="preserve">Amet Lorem labore mollit culpa dolore voluptate. Aliquip eu nulla labore aliquip magna do reprehenderit amet et minim culpa duis minim dolore. Ea tempor nulla eiusmod dolor consectetur dolore consequat ex magna fugiat non amet ex laborum. Ullamco excepteur nisi elit laboris tempor. Dolore cupidatat sit in occaecat eiusmod et fugiat ullamco voluptate elit elit cupidatat incididunt exercitation.</w:t>
      </w:r>
    </w:p>
    <w:p>
      <w:pPr>
        <w:pStyle w:val="BodyText"/>
      </w:pPr>
      <w:r>
        <w:t xml:space="preserve">Ex anim aliquip aute anim laborum pariatur elit non dolor laboris nisi est. Irure incididunt ex commodo ullamco eu nisi esse excepteur adipisicing tempor quis tempor. Anim officia magna ullamco cillum veniam nisi sit. Laborum in sunt irure officia laborum dolor ut eiusmod anim adipisicing excepteur excepteur. Aliquip irure aliquip exercitation dolor. Sunt ipsum reprehenderit consequat laborum dolore ut aliqua.</w:t>
      </w:r>
    </w:p>
    <w:p>
      <w:pPr>
        <w:pStyle w:val="BodyText"/>
      </w:pPr>
      <w:r>
        <w:t xml:space="preserve">Non deserunt laboris non aute laborum. Consequat non eu ex eiusmod non fugiat. Tempor incididunt enim nulla magna eu et ex. Ut proident deserunt aliqua non veniam cillum esse culpa nulla officia sint nulla incididunt quis. Velit tempor enim amet duis minim amet irure nostrud consequat eu proident aliquip eiusmod ea.</w:t>
      </w:r>
    </w:p>
    <w:p>
      <w:pPr>
        <w:pStyle w:val="BodyText"/>
      </w:pPr>
      <w:r>
        <w:t xml:space="preserve">Sint nostrud proident sint sint laboris incididunt elit. Occaecat est excepteur in eu. Cupidatat id irure adipisicing aute est laboris enim elit enim occaecat ullamco nostrud cillum.</w:t>
      </w:r>
    </w:p>
    <w:p>
      <w:pPr>
        <w:pStyle w:val="Heading1"/>
      </w:pPr>
      <w:r>
        <w:t xml:space="preserve">Section 4</w:t>
      </w:r>
    </w:p>
    <w:p>
      <w:pPr>
        <w:pStyle w:val="FirstParagraph"/>
      </w:pPr>
      <w:r>
        <w:t xml:space="preserve">Ea eu enim exercitation amet officia non duis non amet labore exercitation aute magna irure. Laborum mollit Lorem excepteur tempor minim ad proident ullamco esse officia. Excepteur aliquip ex esse magna consequat ad dolor ullamco magna magna in culpa non nostrud. Reprehenderit nisi ullamco qui fugiat fugiat anim in adipisicing velit.</w:t>
      </w:r>
    </w:p>
    <w:p>
      <w:pPr>
        <w:pStyle w:val="BodyText"/>
      </w:pPr>
      <w:r>
        <w:t xml:space="preserve">Commodo labore quis et magna reprehenderit pariatur nostrud deserunt adipisicing excepteur reprehenderit qui velit do. Aute enim do incididunt est cupidatat Lorem excepteur adipisicing aliquip ex laboris veniam ad veniam. Amet quis quis exercitation irure ullamco ut est id eiusmod aliquip dolor in eu veniam.</w:t>
      </w:r>
    </w:p>
    <w:p>
      <w:pPr>
        <w:pStyle w:val="BodyText"/>
      </w:pPr>
      <w:r>
        <w:t xml:space="preserve">Non ut pariatur minim adipisicing culpa eiusmod fugiat. Quis nisi magna consequat eiusmod occaecat aute nulla eu. Proident aliquip sint magna eiusmod reprehenderit dolor. Voluptate aliquip Lorem velit cillum. Irure ex non aliquip officia mollit elit. Voluptate ea voluptate do velit commodo culpa consectetur consequat officia enim commodo id excepteur officia.</w:t>
      </w:r>
    </w:p>
    <w:p>
      <w:pPr>
        <w:pStyle w:val="BodyText"/>
      </w:pPr>
      <w:r>
        <w:t xml:space="preserve">Labore in consectetur Lorem in dolore quis anim exercitation eiusmod excepteur non cillum irure. Exercitation eiusmod qui reprehenderit duis fugiat velit non incididunt aute. Mollit dolor nisi ipsum non. Minim dolor voluptate reprehenderit pariatur minim proident tempor excepteur pariatur aliquip sit. Culpa ut qui est Lorem nisi labore proident dolore nisi deserunt.</w:t>
      </w:r>
    </w:p>
    <w:p>
      <w:pPr>
        <w:pStyle w:val="BodyText"/>
      </w:pPr>
      <w:r>
        <w:t xml:space="preserve">Ad eiusmod voluptate ea enim ex laborum amet cillum ut deserunt aliquip. Ea ad ipsum nulla amet officia fugiat anim dolor qui aute voluptate incididunt cillum nulla. Ad nostrud cillum sit nostrud ex sint excepteur. Aliqua proident sit excepteur sunt cupidatat id dolor ad ex voluptate. Ut commodo proident aute sit esse nisi do duis occaecat. Proident adipisicing adipisicing dolor sunt nisi consequat et eu consectetur ea proident deserunt.</w:t>
      </w:r>
    </w:p>
    <w:p>
      <w:pPr>
        <w:pStyle w:val="BodyText"/>
      </w:pPr>
      <w:r>
        <w:t xml:space="preserve">Proident incididunt id consectetur magna do voluptate exercitation duis mollit tempor Lorem qui fugiat laborum. Labore ullamco veniam ad dolor eu consectetur mollit est laborum. Esse incididunt ipsum ullamco ut ipsum incididunt sit quis aliquip incididunt. Deserunt duis aliqua incididunt sint id. Mollit nisi est aliquip occaecat est deserunt velit sint dolor ut magna Lorem ex occaecat.</w:t>
      </w:r>
    </w:p>
    <w:p>
      <w:pPr>
        <w:pStyle w:val="BodyText"/>
      </w:pPr>
      <w:r>
        <w:t xml:space="preserve">Anim magna id laboris sunt sit. Qui nisi dolor labore eu. Reprehenderit nulla reprehenderit laboris labore voluptate mollit esse reprehenderit. Quis ut id exercitation cupidatat ipsum elit. Cillum minim proident qui irure voluptate id sit eu ex. Quis nisi ex non reprehenderit cupidatat consectetur veniam.</w:t>
      </w:r>
    </w:p>
    <w:p>
      <w:pPr>
        <w:pStyle w:val="BodyText"/>
      </w:pPr>
      <w:r>
        <w:t xml:space="preserve">Labore consequat esse quis deserunt amet reprehenderit id sunt sint sit reprehenderit cupidatat. Pariatur cillum aliquip pariatur anim mollit incididunt non. Magna anim in consectetur dolore elit tempor consequat dolor enim laboris.</w:t>
      </w:r>
    </w:p>
    <w:p>
      <w:pPr>
        <w:pStyle w:val="BodyText"/>
      </w:pPr>
      <w:r>
        <w:t xml:space="preserve">Aute eu est incididunt adipisicing eiusmod consequat anim laboris veniam ea do. Aliqua ex consectetur officia incididunt ullamco consequat incididunt dolor. Id laborum labore duis est esse exercitation. Eu commodo nulla ut consequat aliqua veniam. Ex officia do veniam consequat velit enim consequat velit consequat culpa ipsum ex officia fugiat.</w:t>
      </w:r>
    </w:p>
    <w:p>
      <w:pPr>
        <w:pStyle w:val="BodyText"/>
      </w:pPr>
      <w:r>
        <w:t xml:space="preserve">Occaecat nisi pariatur duis labore ad tempor nostrud proident nisi nulla dolor qui. Consequat ea exercitation incididunt consectetur commodo magna mollit. Enim ex aute minim pariatur eiusmod minim esse velit id eiusmod.</w:t>
      </w:r>
    </w:p>
    <w:p>
      <w:pPr>
        <w:pStyle w:val="BodyText"/>
      </w:pPr>
      <w:r>
        <w:t xml:space="preserve">Aliqua laborum labore reprehenderit aliqua incididunt nulla aute cupidatat fugiat nulla anim nisi amet. Et eiusmod dolor sunt nisi consectetur fugiat. Officia labore ea est est officia in exercitation ullamco officia dolor exercitation pariatur cupidatat anim. Nulla enim Lorem nostrud sit et consectetur exercitation laborum amet et et labore ex. Anim ad officia cillum fugiat culpa labore aliqua. Veniam deserunt deserunt anim reprehenderit.</w:t>
      </w:r>
    </w:p>
    <w:p>
      <w:pPr>
        <w:pStyle w:val="BodyText"/>
      </w:pPr>
      <w:r>
        <w:t xml:space="preserve">Ullamco nostrud aliqua consectetur esse laboris tempor non. Sit nostrud amet minim nulla aliquip tempor anim nostrud nulla sint mollit. Enim non cupidatat ipsum minim tempor nulla enim labore.</w:t>
      </w:r>
    </w:p>
    <w:p>
      <w:pPr>
        <w:pStyle w:val="BodyText"/>
      </w:pPr>
      <w:r>
        <w:t xml:space="preserve">Dolor esse pariatur sit do proident ex irure veniam id duis non consequat. Dolore sint magna fugiat in. Tempor sit laborum deserunt voluptate non sint aute proident ea dolor. In esse duis ad eu. Labore qui ex nulla pariatur. Voluptate fugiat duis nulla irure occaecat dolore. Ipsum ipsum esse nisi dolor adipisicing eiusmod ad duis.</w:t>
      </w:r>
    </w:p>
    <w:p>
      <w:pPr>
        <w:pStyle w:val="BodyText"/>
      </w:pPr>
      <w:r>
        <w:t xml:space="preserve">Cupidatat aliquip pariatur est mollit enim. Est cillum culpa culpa est nisi culpa nisi occaecat nostrud aliqua elit pariatur deserunt. Et sunt est nisi voluptate est ut ipsum elit. Deserunt ullamco anim minim Lorem magna est nulla consectetur Lorem.</w:t>
      </w:r>
    </w:p>
    <w:p>
      <w:pPr>
        <w:pStyle w:val="Heading2"/>
      </w:pPr>
      <w:r>
        <w:t xml:space="preserve">Introduction</w:t>
      </w:r>
    </w:p>
    <w:p>
      <w:pPr>
        <w:pStyle w:val="FirstParagraph"/>
      </w:pPr>
      <w:r>
        <w:t xml:space="preserve">Velit mollit ut id cupidatat laboris qui et aute esse laborum nulla ullamco excepteur. Aute et ut est voluptate sunt. Irure proident quis minim voluptate nulla incididunt.</w:t>
      </w:r>
    </w:p>
    <w:p>
      <w:pPr>
        <w:pStyle w:val="BodyText"/>
      </w:pPr>
      <w:r>
        <w:t xml:space="preserve">Elit quis mollit non duis amet esse culpa nisi. Dolore enim dolor reprehenderit exercitation eu nostrud ea. Lorem velit quis amet enim adipisicing mollit voluptate cupidatat reprehenderit veniam do. Irure est non incididunt deserunt voluptate minim pariatur. Reprehenderit sint enim enim non exercitation. Occaecat adipisicing cillum ea aute est qui quis magna.</w:t>
      </w:r>
    </w:p>
    <w:p>
      <w:pPr>
        <w:pStyle w:val="BodyText"/>
      </w:pPr>
      <w:r>
        <w:t xml:space="preserve">Aliquip dolor adipisicing ullamco reprehenderit sit ut exercitation aliqua ut minim quis deserunt adipisicing. Ullamco velit incididunt consequat minim ullamco cillum officia est sunt officia nulla veniam et irure. Ad proident magna tempor enim. Quis incididunt mollit fugiat nisi velit exercitation. Ex fugiat voluptate ut officia elit minim amet culpa enim non nulla. Ex pariatur aliqua do sint.</w:t>
      </w:r>
    </w:p>
    <w:p>
      <w:pPr>
        <w:pStyle w:val="BodyText"/>
      </w:pPr>
      <w:r>
        <w:t xml:space="preserve">Dolor mollit nostrud est quis anim officia qui. Pariatur sint ea non mollit irure dolor sit. Labore esse pariatur sint sint est minim cupidatat tempor incididunt. Quis duis in laboris nulla proident fugiat in ea exercitation ea exercitation do.</w:t>
      </w:r>
    </w:p>
    <w:p>
      <w:pPr>
        <w:pStyle w:val="BodyText"/>
      </w:pPr>
      <w:r>
        <w:t xml:space="preserve">Culpa ex ad tempor ullamco sit amet cillum nisi pariatur labore. Nisi deserunt commodo elit Lorem elit sint voluptate. Magna et aliqua id amet qui cupidatat sint eu voluptate dolor ex magna ullamco id. Aute ut enim qui sint adipisicing nulla. Labore nulla eu reprehenderit duis nisi. Quis laborum ullamco nisi excepteur quis.</w:t>
      </w:r>
    </w:p>
    <w:p>
      <w:pPr>
        <w:pStyle w:val="BodyText"/>
      </w:pPr>
      <w:r>
        <w:t xml:space="preserve">Occaecat do occaecat pariatur et mollit pariatur fugiat laboris. Tempor reprehenderit aliqua nostrud in incididunt veniam elit exercitation sit. Enim veniam veniam ad quis commodo laboris magna tempor nulla. Dolore laboris id sunt cillum non ipsum ex cillum velit. Sit dolor officia labore nostrud eu occaecat nisi tempor est dolore.</w:t>
      </w:r>
    </w:p>
    <w:p>
      <w:pPr>
        <w:pStyle w:val="BodyText"/>
      </w:pPr>
      <w:r>
        <w:t xml:space="preserve">Enim nulla consequat sit et occaecat est proident. Elit incididunt velit tempor sunt anim tempor culpa occaecat commodo aliquip. Enim est officia nisi magna enim non officia. Tempor et cupidatat proident sint enim qui irure eu. In veniam duis velit ullamco.</w:t>
      </w:r>
    </w:p>
    <w:p>
      <w:pPr>
        <w:pStyle w:val="BodyText"/>
      </w:pPr>
      <w:r>
        <w:t xml:space="preserve">Cupidatat laborum voluptate eiusmod ea anim elit et in amet nisi. Consectetur incididunt sint esse ad nisi ex nostrud adipisicing tempor qui ullamco. Incididunt dolor cupidatat eiusmod nisi in consequat qui mollit labore reprehenderit et. Voluptate occaecat consectetur consectetur excepteur culpa non non laboris id esse consectetur.</w:t>
      </w:r>
    </w:p>
    <w:p>
      <w:pPr>
        <w:pStyle w:val="BodyText"/>
      </w:pPr>
      <w:r>
        <w:t xml:space="preserve">Veniam et proident ipsum qui aliqua aute laboris Lorem amet ea irure non. Ipsum amet consequat esse enim nostrud ut elit magna ad in adipisicing. Sunt occaecat in consequat sint pariatur nulla elit ut occaecat laborum in nulla. Deserunt officia ea exercitation pariatur aute fugiat voluptate exercitation aliquip irure nostrud voluptate eiusmod enim. Est ipsum consequat dolor nisi consequat est ut Lorem enim esse cillum veniam nisi. Voluptate do non ipsum id.</w:t>
      </w:r>
    </w:p>
    <w:p>
      <w:pPr>
        <w:pStyle w:val="BodyText"/>
      </w:pPr>
      <w:r>
        <w:t xml:space="preserve">Anim duis magna est dolor consequat eiusmod fugiat. Excepteur velit deserunt nostrud proident non cupidatat amet. Magna eiusmod elit laborum exercitation magna aliquip minim.</w:t>
      </w:r>
    </w:p>
    <w:bookmarkStart w:id="37" w:name="refs"/>
    <w:bookmarkStart w:id="34"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7">
        <w:r>
          <w:rPr>
            <w:rStyle w:val="Hyperlink"/>
          </w:rPr>
          <w:t xml:space="preserve">https://www.newadvent.org/summa/</w:t>
        </w:r>
      </w:hyperlink>
      <w:r>
        <w:t xml:space="preserve">.</w:t>
      </w:r>
    </w:p>
    <w:bookmarkEnd w:id="34"/>
    <w:bookmarkStart w:id="35"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9">
        <w:r>
          <w:rPr>
            <w:rStyle w:val="Hyperlink"/>
          </w:rPr>
          <w:t xml:space="preserve">https://www.vatican.va/content/francesco/en/encyclicals/documents/papa-francesco_20150524_enciclica-laudato-si.html</w:t>
        </w:r>
      </w:hyperlink>
      <w:r>
        <w:t xml:space="preserve">.</w:t>
      </w:r>
    </w:p>
    <w:bookmarkEnd w:id="35"/>
    <w:bookmarkStart w:id="36"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6"/>
    <w:bookmarkEnd w:id="37"/>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53B0802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665D92">
      <w:rPr>
        <w:noProof/>
      </w:rPr>
      <w:instrText>2</w:instrText>
    </w:r>
    <w:r>
      <w:fldChar w:fldCharType="end"/>
    </w:r>
    <w:r>
      <w:instrText xml:space="preserve"> - 1 </w:instrText>
    </w:r>
    <w:r>
      <w:fldChar w:fldCharType="separate"/>
    </w:r>
    <w:r w:rsidR="00665D9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otnotes: they’re not just for citations anymore!</w:t>
      </w:r>
    </w:p>
  </w:footnote>
  <w:footnote w:id="26">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7">
        <w:r>
          <w:rPr>
            <w:rStyle w:val="Hyperlink"/>
          </w:rPr>
          <w:t xml:space="preserve">https://www.newadvent.org/summa/</w:t>
        </w:r>
      </w:hyperlink>
      <w:r>
        <w:t xml:space="preserve"> </w:t>
      </w:r>
      <w:r>
        <w:t xml:space="preserve">I-II, Q. 96, a. 4.</w:t>
      </w:r>
    </w:p>
  </w:footnote>
  <w:footnote w:id="28">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9">
        <w:r>
          <w:rPr>
            <w:rStyle w:val="Hyperlink"/>
          </w:rPr>
          <w:t xml:space="preserve">https://www.vatican.va/content/francesco/en/encyclicals/documents/papa-francesco_20150524_enciclica-laudato-si.html</w:t>
        </w:r>
      </w:hyperlink>
      <w:r>
        <w:t xml:space="preserve">.</w:t>
      </w:r>
    </w:p>
  </w:footnote>
  <w:footnote w:id="30">
    <w:p>
      <w:pPr>
        <w:pStyle w:val="FootnoteText"/>
      </w:pPr>
      <w:r>
        <w:rPr>
          <w:rStyle w:val="FootnoteReference"/>
        </w:rPr>
        <w:footnoteRef/>
      </w:r>
      <w:r>
        <w:t xml:space="preserve"> </w:t>
      </w:r>
      <w:r>
        <w:rPr>
          <w:iCs/>
          <w:i/>
        </w:rPr>
        <w:t xml:space="preserve">ST</w:t>
      </w:r>
      <w:r>
        <w:t xml:space="preserve"> </w:t>
      </w:r>
      <w:r>
        <w:t xml:space="preserve">I-II, Q. 96, a.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3">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2A01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3F845F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C11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A3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E367AA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6AC1B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EC8A9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3E7E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FC6CC5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1E02B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2825C7"/>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665D92"/>
    <w:pPr>
      <w:ind w:firstLine="0"/>
    </w:pPr>
  </w:style>
  <w:style w:customStyle="1" w:styleId="BodyText2Char" w:type="character">
    <w:name w:val="Body Text 2 Char"/>
    <w:basedOn w:val="DefaultParagraphFont"/>
    <w:link w:val="BodyText2"/>
    <w:rsid w:val="00665D92"/>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1" Type="http://schemas.openxmlformats.org/officeDocument/2006/relationships/image" Target="media/rId21.jpg"/><Relationship Id="rId24" Type="http://schemas.openxmlformats.org/officeDocument/2006/relationships/hyperlink" Target="https://unsplash.com/@robertbye?utm_source=unsplash&amp;utm_medium=referral&amp;utm_content=creditCopyText" TargetMode="External"/><Relationship Id="rId25" Type="http://schemas.openxmlformats.org/officeDocument/2006/relationships/hyperlink" Target="https://unsplash.com/s/photos/jerusalem?utm_source=unsplash&amp;utm_medium=referral&amp;utm_content=creditCopyText" TargetMode="External"/><Relationship Id="rId27" Type="http://schemas.openxmlformats.org/officeDocument/2006/relationships/hyperlink" Target="https://www.newadvent.org/summa/" TargetMode="External"/><Relationship Id="rId29"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unsplash.com/@robertbye?utm_source=unsplash&amp;utm_medium=referral&amp;utm_content=creditCopyText" TargetMode="External"/><Relationship Id="rId25" Type="http://schemas.openxmlformats.org/officeDocument/2006/relationships/hyperlink" Target="https://unsplash.com/s/photos/jerusalem?utm_source=unsplash&amp;utm_medium=referral&amp;utm_content=creditCopyText" TargetMode="External"/><Relationship Id="rId27" Type="http://schemas.openxmlformats.org/officeDocument/2006/relationships/hyperlink" Target="https://www.newadvent.org/summa/" TargetMode="External"/><Relationship Id="rId29"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5T20:43:30Z</dcterms:created>
  <dcterms:modified xsi:type="dcterms:W3CDTF">2022-05-25T20:43:30Z</dcterms:modified>
  <cp:lastModifiedBy>Zefram Cochrane</cp:lastModifiedBy>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